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ค่ำ</w:t>
      </w:r>
      <w:r>
        <w:t xml:space="preserve"> </w:t>
      </w:r>
      <w:r>
        <w:t xml:space="preserve">ททบ.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40:00</w:t>
      </w:r>
      <w:r>
        <w:t xml:space="preserve"> </w:t>
      </w:r>
      <w:r>
        <w:t xml:space="preserve">น.</w:t>
      </w:r>
    </w:p>
    <w:p>
      <w:pPr>
        <w:pStyle w:val="Date"/>
      </w:pPr>
      <w:r>
        <w:t xml:space="preserve">วันพฤหัสบดีที่</w:t>
      </w:r>
      <w:r>
        <w:t xml:space="preserve"> </w:t>
      </w:r>
      <w:r>
        <w:t xml:space="preserve">13</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20.00 น. วันนี้ 29 เมษายน ครับ // วันนี้พบกับคุณอนุพงค์ ติดตามทางออนไลน์ Seach คำว่า YouTube รวมถึงติดตามได้ย้อนหลังที่ www.tv5.co.th ค่ะ // ประเด็นข่าวที่ต้องตามกัน มติของ ศบค. ชุดใหญ่นะครับ ที่เพิ่มมาตรการความเข้มซึ่งจะเริ่มวันเสาร์นี้ หรือ 1 พฤษภาคมนะครับ แล้วก็ยังมีหลายประเด็นเลยนะครับ ไปดูหัวข้อข่าวเลย</w:t>
      </w:r>
    </w:p>
    <w:p>
      <w:pPr>
        <w:pStyle w:val="BodyText"/>
      </w:pPr>
      <w:r>
        <w:t xml:space="preserve">[บรรยาย] COVID สายพันใหม่ ยังหนักติดเชื้อตายทุบสถิติโลกอีกครั้งหนึ่ง สหรัฐ ล่าสุด แนะนำให้ออกจากอินเดียทันทีที่เห็นว่าปลอดภัย // ชุดใหญ่ยกระดับคุมเข้ม COVID-19 ประเทศกักตัว 14 วันเหมือนเดิม สีแดงเข้ม 6 จังหวัด ห้ามนั่งทานในร้าน เปิดถึง 21.00 น. กิจกรรมรวมกลุ่มไม่เกิน จับแล้วคนขับแท็กซี่ปาของแขคนขับแท็กซี่ปาของแข็งใส่รถยนต์ ร้านค้า ลาดพร้าว พบก่อเหตุมาเกือบ 20 ครั้ง สารภาพทำไปเพราะต้องการระบายอารมณ์ ข่าวแรกไปตาม COVID ในอินเดียสถานการณ์ยังหนักอยู่นะครับ สถานการณ์รายวันนี่ ทำสถิติรายวันขึ้นใหม่เลยนะครับ ล่าสุดสหรัฐฯ ก็ออกมาเต้ือปลอดภัยให้ออกจากอินเดียทันทีครับ กระทรวงการต่างประเทศสหรัฐแจ้งเตือนที่อยู่ในอินเดีย เดินทางออกจากอินเดียทันทีเมื่อเห็นว่าปลอดภัย เนื่องจากการเข้าถึงการรักษา ตอนนี้อย่างมาก ผู้ติดเชื้อพุ่งสูงมาก พร้อมกับแนะนำประชาชนสหรัฐฯ ว่าอย่าไปอินเดียขณะที่อินเดีย รายงานผู้ติดเชื้อและเสียชีวิตจากโควิด ติดเชื้อรายใหม่กว่า 379,000 ราย ยอดติดเชื้อสะสมรวมแล้ว ซึ่งมากเป็นอันดับ 2 รองจากสหรัฐฯ เสียชีวิตเพิ่มอีก 3,650 ราย เป็น 204,832 ราย เป็นอันดับ 3 นะครับ รองจากบราซิลและสหรัฐฯ มีการายงานว่าที่กรุงนิวเดลี ผู้เสียชีวิตจาก COVID ทุก ๆ 4 นาที จะมี 1 คน โดยทำใหห้พื้นที่ว่าไม่เหลือ รถพยาบาลนำศพผู้ตาย ก็จะถูกเผาบนกองฟืน สำหรับยอดติดเชื้อโควิดสะสมทั่วโลกวันนี้ เสียชีวิตสะสมกว่า 3,100,000127 ล้านรายครับ กัมพูชาครับ กระทรวงสาธารณสุขของกัมพูชา กระทรวงสาธารณสุขของกัมพูชา ออกแถลช18 ราย ทำให้ยอดรวมสะสม 18,3000และมียอดเสียชีวิตสะสม 88 ราย กัมพูชาเป็นหนึ่งในประเทศที่มียอดสะสมน้อยที่สุดในโลกครับ แต่การระบาดที่พบครั้งแรก กุมภาพันธ์ที่ผ่านมา ทำให้ผู้ติดเชื้อกัมพูชาเพิ่มขึ้นอย่างต่อเนื่องและรวดเร็ว ญี่ปุ่นเพิ่มความเข้มงวดในการเดินทางเข้าประเทศ จาก 4 มณรัฐขอรวมทั้งมาจากอินเดียในเปรู กลายพันธ์ุชนิดใหม่ที่เกิดขึ้นเหล่านี้ สำนักงานข่าวเกียวโตกล่าวครับ ว่ามาตรใหม่นี้จะมีผลตั้งแต่วันเสาร์นี้ครับ หรือ 1 พฤษภาคม ประเทศเหล่านี้ต้องกักตัวในพื้นที่ที่จัดไว้ ต้องตรวจโควิดในวันที่ 3 หลังเดินทางไปถึงด้วย เวียดนามครับ ทางการเตือนไม่ให้รวมตัวกันเป็นจำนวนมากก่อนถึงวันหยุดยาวสุดปัปแม้ว่าจะเร่งฉีดวัคซีนที่เลวร้ายลงในประเทศพื้นบ้าน พร้อมทั้งกล่าวจังหวัดต่าง ๆ โดยเฉพาะที่พรมแดนติดกับกัมพูชาจำเป็นต้องเพิ่มการเฝ้าระวัง เนื่องจากประชาชนเดินรทาเข้ามาในเวียดนาม การจัดหาวัคซีนให้ทั่วโลเทด รอด จีเว เยสุด เรียกร้องให้ประชาชนทั่วโลก ช่วยกันบริจาก คนละ 7 ดอลลาร์สหรัฐฯ วัคซีนโควิดในการพยายามเพิ่มเงินทุนที่มีวัตถุประสงค์ คือ แบ่งปันวัคซีนให้เท่ากันทั่วโลก และยังกล่าวนะครับ องค์การอนามัย ในการให้โลกได้รับวัคซีนและช่วยยุติการระบาดได้อย่างทันท่วงที ชื่อว่า " Go Gove One" ซึ่งองค์อนามัย ประมาณการนะครับ ว่าเงิน 7 ดอลด ในการซื้อส่งมอบวัคซีนจำนวน 1 โดส ในประเทศที่มีรายได้น้อย โครงการโคแวคจัดหาวัคซีนให้ได้ 2,00 ล้านโดสให้ได้ภายในสิ้นปี 2564 นี้ครับ // ส่วนสถานการณ์การติดเชื้อ COVID ในวันนี้ 2,000 นะคะ หลังจาก 2,000 ต่อเนื่องกันมาหลายวัน ในวันนี้ก็ปรากฏว่าก็ต่ำกว่า 2,000 แล้ว ยังอยู่ในจำนวน 2 หลัก ก็คือยังอยู่ที่ 10 แท่งกราฟยังสูงมาก ถ้าจัดการแก้ไขปัญหาของกรุงเทพฯ ได้ ก็เท่ากับแก้ไขปัญหาโควิดของประเทศไทยได้เลย ณ ตอนนี้นะคะ ศบค. ขอให้ทำงานที่บ้านนะคะ Work From Home 100 เปิอ นายแพทย์ทวีศิล วิศณุโยธิน ศูนย์บริหารสถานการณ์โควิด-19 รายงานจำนวนผู้ติดเชื้อ COVID-19 รายใหม่ ว่าพบ 1,871 รายนะคะ วันนี้ถือว่าตัวเลขลดลง 3,000 หลังจากที่ผ่านมาทำให้มีผู้ป่วยยืนสะสม 63,570 รายค่ะ มีผู้เสียชีวิตเพิ่ม 10 รายนะคะ รวมเสียชีวิตสะสม 188 ราย รวมป่วย หายเพิ่มขึ้น 992 ราย ยอดสะสมผู้ป่วยหายแล้ว 33,500ที่กำลังรักษาอยู่ 29,788 รายค่ะ แบ่งในโรงพยาบาล 21,231 ราย และอื่น ๆ 6,682 ราย นอกจากนี้เป็นผู้ป่วย 786 ราย ซึ่งต้องใช้เครื่องช่วยหายใจอยู่ 230 ราย ประเทศไทย เป็นอันดับที่ 104 ของโล สำหรับรายละเอียดของผู้ป่วยที่เสียชีวิต 2 นะคะ ก็คือเป็นชายไทย 8 ราย หญิง ช่วง 45-91 ปี อยู่ในพื้นที่กรุงเทพมหานคร 16 รายนะคะ นครสวรรค์ 1 ราย สมุทรปราการ 1 ราย สมุทรสาคร 1 รคาย โรคประจำตัวที่พบ เป็นโรค สมอง ภาวะอ้วน โรคหัวใจ โรคไตเรื้อรัง และเป็นผู้ป่วยติดเตียง ปัจจัยเสี่ยงต่อการติดเชื้อ COVID-19 อันดับแรก ก็คือการที่เดินทางมาเยี่ยม การร่วมทานอาหารกับผู้ติดเชื้อ ผู้ป่วยติดเตียงที่ดูแลผู้ติดเชื้อ แล้วก็ยังมีพนักงานร้านคาราโอเกะ รวมถึงการร่วมสัมมนากับผู้ติดเชื้อด้วย หากว่าจะดจังหวัดที่มีอันดับสูงสุดไม่พ้นกรุงเทพมหานครนะคะ ศบค. เปิด 10 อันดับที่ติดโควิด-19 วันนี้ กรุงเทพมหานคร ครองอันดับ 1 689 รวม 1-29 เมษายนนี่ แตะเข้าไปที่ 1,588 รายเข้าไปแล้ว อันดับ 2 หลักร้อยเหมือนกันสมุทรปราการ 151 ราย ถ้าดูตัวเลขรวมสะสม 1-29 เมษายน มีผู้ติดเชื้อไปแล้ว นะคะ อันดับที่ 3 ติดเชื้อเพิ่มขึ้น ราย ถ้ารวมตัวเลขสะสมของเดือนเมษายนก็เป็น 2,263 รายค่ะ อันดับ 4 เป็นจังหวัดเชียงใหม่ พบ 89 ราย ตามมาด้วยปทุมธานี 89 ราย สงขรา สุราษธาณี 23 ขอนแก่น 32 และนครปฐม 31 ราย โฆษก ศบค. กล่าวว่า การระบาดในช่วงเดือนเมษายน 2564 นี้ ก็พบกว่ากรุงเทพมหานคร และปริมณฑลพบไปแล้ว 15,405 รายนะคะ ส่วนจังหวัดอื่น ๆ 73 จังหวัดรวมกัน 19,095 ราย ก็จะเห็นได้ว่าสัดส่วนของผู้ติดเชื้อของกรุงเทพมหานครและปริมณฑลสูงมาก ดังนั้นที่ประชุม ศบค. ชุดเล็ก จัดการกับการแพร่ระบาดของกรุงเทพมหานครได้ ก็เปรียบเสมือนแก้ปัญหาได้ทั้งประเทศค่ะ กรุงเทพฯ คือประเทศไทย ภาพนี้เลยครับ เหมือนกันเลยนะครับ ส่วนจังหวัดที่เป็นสีเขียวนี่ เส้นกราฟจะคนละทรงคนละแบบกันเลย ในรอบนี้ถ้าเราจัดการหาในกรุงเทพมหาครได้ เหมือนจัดการได้ทั้งปเพราะฉะนั้น เช่นเดียวกันยุทธศาสตร์ครั้งที่แล้วอยู่ที่สมุทรสาครได้ ก็จัดการได้ทั้งประเทศ ณ ตอนนี้ กรุงเทพฯ ปริมณฑล ร่วมมือกันอย่างแข็งขันและเต็มที่เลยนะครับ การจัดการอยู่ที่กรุงเทพมหานครและปริมณฑลได้โปรดให้ความร่วมมือ ตอนนี้เราพูดคุยกันในเรื่องของการติดเชื้อในกลุ่มวัยทำงาน เพราะฉะนั้น ตอนนี้ Work Form Home ต้องทำให้ได้ 100 เปอร์เซ็นต์ // กราฟสูงแบบนี้มาตรการก็ต้องเข้มข้นหน่อย เพราะว่าข้อมูลพบว่าการติดเชื้อเดือนเมษมาจากกลุ่มก้อนร้านอาหาร 294 คน ค่ะ ลักษณะ ก็คือนั่งดื่มกินในลักษณะครอบครัวและก็็เพื่อน เพื่อนส่วนใหญ่ก็จะเป็นวัยทำงาน นี่นะคะ พบ 175 คน ร้อยละ 60 มีอาการทั้งไอ มีน้ำมูก ส่วนปัจจัยเสี่ยง คือ การสัมผัสร่วมบ้าน อยู่ที่ 42 เปอร์เซ็นต์ ไม่ระบุ ระบุไม่ได้ ตามร้านชาบู หมูกระทะ สุกี้ ร้านอาหารกึ่งผับ 12 เปอร์เซ็นต์ 1 เปอร์เซ็นต์ โฆษก ศบค. ก็กล่าวนะคะ มหาดไทยได้ทำข้อสรุปจังหวัดที่ขอความร่วมมืองดออกจากเคหะสถาน 12 จังหวัด ซึ่งไม่ใช้เคอร์ฟิวนะคะ ได้แก่ จังหวัดชัยนาท นนทบุรี สุราษฎร์ธานี ตรัง สมุทรปราการและจังหวัดสงขลา ขณะนี้เรื่องของการขอความร่วมมือให้สวมแมสก์ แล้วก็มีการบังคับใช้มี 73 จังหวัดแล้วนะคะ จำเป็นต้องไม่ยอมสวมใส่หน้ากากอนามัย หน้ากากผ้า เวลาออกไปสถานทีรเคหะสถานหรือสถานที่สาธารณะค่ะ // ที่ฉะเชิงเทรา เจอคลัสเตอร์ในเรือนจำกลางฉะเชิงเทรา ติดเชื้อ อีกคนนี่ผู้คุมหญิง ผู้คุมหญิงไม่ได้ไปเกี่ยวข้องกับนักโทษชายเลยนะ แต่ก็ติดเชื้อ ตัวเลขผู้ติดเชื้อโควิดฉะเชิงเทรานะครับ วันนี้มีผู้ติดเชื้อรายใหม่ 32 รายนะครับ 12 รายนี่เป็นผู้ต้องขังในเรือนจำ แบ่งเป็นนักโทษชายนี่ 11 ราย แล้วก็เป็นผู้คุมของเรือนจำกลางฉะเชิงเทราอีก 1 ราย นายกสิวัตร ศรีประดิษฐ์ เปิดเผยว่าผู้ต้องขัง 11 ราย ไม่มีความเกี่ยวข้องกับผู้คุมหญิงเลย เพราะว่าอยู่คนละแดน โดยผู้ต้องขัง 11 ราย ที่ตรวจพบ แบบระบบการดักจับเป็นปกติ ซึ่งสาธารณสุข และเรือนจำกลางฉะเชิงเทราจะเปิดรับในแดนแรกรับอยู่เสมอนะครับ ส่วนผู้ต้องขังชายอีก 26 ราย ที่อยู่ในแดนแรกรับ ตรวจแล้วไม่เจอเชื้อ เจ้าหน้าที่แยกกักตัวเดี่ยวอยู่ เพื่อดูอาการ ผู้สัมผัสเสี่ยงสูง ผู้คุมหญิงครับ ถือเป็นผู้จัดการคัดกรองตามปกติ เป็นเคสที่ไม่มีอาการเลยนะ ทั้งผู้คุม และผู้ต้องขัง ทั้งนี้กระทรวงสาธารณสุขได้สอบสวนโรค แล้วก็หาผู้ที่เกี่ยวโยงกับผุ้ตอ้งหา ขณะที่ผู้คุมขังหญิงได้มีการตรวจหาเชื้อโควิดแล้วในวันนี้ครับ ส่วนที่เชียงใหม่นะครับ พลตรี ถนัดพงษ์ รองแม่ทัพที่ 3 แพทย์ทหารบก นเรศวรมหาราช เพื่อที่จะรองรับสถานการณ์ หลังจากมีการระบาดในเรือนจำกลางเชียงใหม่ ขณะที่ในคลัสเตอร์ มากขึ้นครับ กำหนดแผนงานกำลังจากทุกส่วน อุปกรณ์ทางการแพทย์ จังหวัดเชียงใหม่ ตั้งโรงพยาบาลสนามในเรือนจำกลางเชียงใหม่อย่างเต็มศักยภาพ ที่ 7 เป็นหน่วยสนับสนุนหลัก ก็จะไปสนับสนุนทีมแพทย์พยาบาล เตรียมเสริมกำลังพล กรณีต้องขยายพื้นที่โรงพยาบาลสนามเพิ่มเติม ซึ่งทางผู้ตรวจราชการกระทรวงสาธารณสุขเปิดเผยนะครับ การแพร่ของเชื้อ COVID ในผู้ป่วยใหม่ยังมีอาการน้อยหรือไม่มีอาการแต่ถ้าในอนาคต ผู้ป่วยสีแดง สีเหลืองเกิดขึ้นนี่ ก็ต้องเตรียมแผนรับมือให้รอบครอบ ตอนนี้ได้ ครับ สำหรับผู้ต้องขังที่ติดเชื้อ COVID มี 189 รายนะครับ ทั้งหมดก็อยู่ในโรงพยาบาลสนามเชียงใหม่ ในส่วนนี้ก็จะมีเจ้าหน้าที่เรือนจำติดเชื้อเพิ่ม อีก 2 รายครับ // เมื่อไหร่ที่พบผู้ติดเชื้อก็ต้องจำกัดวงให้แคบลงนะคะ สร้างความมั่นใจนะคะ อย่างเช่น ตลาดกิมหยงนะคะ สำคัญของการช็อปขนาดใหญ่ เงียบเหงามาก ๆ นะคะ เพราะว่าเขาสั่งปิดตลาด 3 วัน ระหว่างนี้ก็ฉีดพ่นฆ่าเชื้อกลับมานี่ ผู้ที่มาซื้อก็จะได้มั่นใจถึงความสะอาดและปลอดภัยคฝ่ายป้องกันและควบคุมโรค สำนักงานสาธารณสุข สำนักงานสิ่และปิดตลาดทำความสะอาดวันที่ 28-30 เมษายน นะคนะคะ โดยฉีดทั้งบริเวณรอบตลาดและตลาดทั้ง 2 ชั้นเลย โดยเฉพาะบริเวณจุดที่เกิดเหตุ ป้องกันไม่ให้มีการแพร่กระจายเชื้อต่อ ที่มาใช้บริการที่ตลาดกิมหยงค่ะ สาธารณสุขเน้นย้ำประชาชนนะคะ ให้ปฏิบัติตนตามมาตรการสาธารณสุขอย่างเข้มงวด ขอความร่วมมือประชาชนในพื้นที่หาดใหญ่ด้วย เคหะสถาน เวลา 12-20 นาฬิกา ซึ่งสถานการณ์โควิด-19 ในวันนี้ รายใหม่นี่ เพิ่มขึ้นมา 46 รายนะคะ ติดเชื้อสะสมตอนนี้อยู่ที่ 613 รายค่ะ ส่วนที่โคราชคณะกรรมการโรคติดต่อ ประชุมติดตามสถานการณ์โควิด-19 ที่เพิ่มขึ้นอย่างต่อเนื่องนะคะ รวมจำนวนผู้ป่วยยืนยัน COVID ระลอกใหม่ 528 รายแล้ว ในจำนวนนี้พบผู้ป่วยใหม่ 19 รายรักษาหายแล้ว 15 ราย เสียชีวิต 1 ราย สำหรับผู้ป่วยที่เพิ่มขึ้น ปากช่อง 9 ราย อำเภอเมือง 4 ราย แล้วก็ชุมพล 1 รายนะคะ คำสั่งให้ปิดสถานที่ที่เสี่ยงในการแพร่ระบาด เมษายนไปจนถึงตำบลศาลเจ้าพ่อหมู่ 1 จากการสอบสวนโรคและไทม์ไลน์ของผู้ป่วยในช่วงเทศกาลสงกรานต์ เทศบาลตำบลศาลเจ้าพ่อหมู่ 1 เมษายน ก็มีการพบคลัสเตอร์การระบาดในครอบครัว และเพื่อนรวม 12 ราย จึงได้สั่งปิดพื้นที่ ค่ะ เพื่อที่จะควบคุมสถานการณ์และควบคุมการติดเชื้อ พร้อมกับนำกลุ่มเสี่ยงเข้าตรวจหาเชื้อกันต่อไป // การแถลงที่สำคัญที่สุดในวันนี้นะครับ ก็คือการแถลงหลังจากการประชุม ศบค. ชุดใหญ่ กันไปเมื่อ 16.00 น. วันนี้เองนะครับ สำคัญนี่ คือ การปรับมาตรการที่เข้มมากขึ้น พื้นที่สีแดงเข้ม พื้นที่เข้มงวด มี 6 จังหวัดนะครับ ซึ่งใน 6 จังหวัดนี้ ห้ามนั่งกินในร้าน ให้เอากลับไปกิน ทั้ง 6 จังหวัดห้ามเดินทางข้ามพื้นที่ด้วยนะครัสบ พลเอก ประยุทธ์ จันทร์โอชา และหลายหน่วยงานที่เกี่ยวข้องนะครับ ประชุมหารือยกระดับการระบาดในพื้นที่ต่าง ๆ ยกระดับพื้นที่สีแดงเข้ม สีแดงมี 55 จังหวัด และสีส้ม 16 จังหวัด ให้คณะรัฐมนตรี และข้าราชการทุกคนทำงานร่วมกันในทุกขั้นตอน หลังจากประชุมเสร็จครับ คุณหมอทวีศิลป์ โฆษกศบค. ออกมาแถลงยกระดับพื้นที่ควบคุมสูงสุดและเข้มงวด มี 6 จังหวัดครับ ก็จะประกอบไปด้วย กรุงเทรฯ นนทบุรี สมุทรปราการ ควบคุมสูงสุดมี 45 จังหวัด และพื้นที่ควบคุม 26 จังหวัด มาตรการสำคัญ เอาเฉพาะสีแดงเข้ม ก็คือพื้นที่ควบคุมสูงสุดและเข้มงวดนี้ กลุ่มกันมากกว่า 20 คน ร้านจำหน่ายอาหารหรือเครื่องดื่มห้ามนั่งกินในร้าน ให้นำกลับไปที่บ้านเท่านั้น สนามกีฬา สถานที่ออกกำลังกาย ยิม ฟิตเน็ต ให้ปิดบริการครับ ส่วนสนามกีฬศษที่ออกกำลังกายกลางแจ้งให้เปิดได้ ห้างศูนย์การค้า Twentymall โดยจำกัดผู้ใช้บริการ ส่วนที่เป็นตู้เกม ร้านเกม ส่วนสนุก อันนี้ให้ปิดนะครับ กลางคืน โต้รุ่ง ถนนคนเดิน เปิดได้สำหรับการเดินทางออกนอกพื้นที่ คุณหมอทวีศิลป์ยืนยันว่ายังไม่มีประกาศเคอร์ฟิว เป็นการขอความร่วมมือห้ามเดินทางออกนอกพื้นที่หากไม่มีเหตุจำเป็น พื้นที่ควบคุมสูงสุด 10 จังหวัด ยังคงมาตรการเดิม ก็ยังมีผลบังคับใช้วันที่ 1 ครับ</w:t>
      </w:r>
    </w:p>
    <w:p>
      <w:pPr>
        <w:pStyle w:val="BodyText"/>
      </w:pPr>
      <w:r>
        <w:t xml:space="preserve">(นายแพทย์ทวีศิลป์) แล้วก็งดการเดินทางออกนอกพื้นที่ ข้อที่ 5 ข้อนี้สำคัญนะครับ การงดการเดินทางออกนอกพื้นที่ ให้ประชาชนที่อยู่ในเขตพื้นที่ควบคุมสูงสุด งดการเดินทางออกนอกพื้นที่โดยไม่มีเหตุจำเป็น เพื่อลดการเดินทางที่อาจเสี่ยงต่อการติดโรค ตรงนี้ก็ได้พูดคุยในที่ประชุมแล้วว่า เป็นการขอความร่วมมือ หากท่านมีเหตุจำเป็น ท่านก็ขออนุญาตกับทางผู้ที่เป็นเจ้าหน้าที่ทางฝ่ายมั่นคงที่เป็นการ การออกข้อนี้มาต้องขอความร่วมมือเป็นอย่างสูงนะครับ เหมือนกับที่หลายจังหวัดก็ประกาศว่าห้ามออกเคหะสถาน นั่นล่ะครับ ไม่ใช่อย่างนั้น นั่นคือสิ่งที่ขอความร่วมมือกัน // เข้าใจว่าที่ไม่ใช้คำว่า</w:t>
      </w:r>
      <w:r>
        <w:t xml:space="preserve"> </w:t>
      </w:r>
      <w:r>
        <w:t xml:space="preserve">“</w:t>
      </w:r>
      <w:r>
        <w:t xml:space="preserve">งดการเดินทางข้ามจังหวัด</w:t>
      </w:r>
      <w:r>
        <w:t xml:space="preserve">”</w:t>
      </w:r>
      <w:r>
        <w:t xml:space="preserve"> </w:t>
      </w:r>
      <w:r>
        <w:t xml:space="preserve">กรุงเทพฯ แล้วก็ในปริมณฑลเป็นเขตพื้นที่สีแดงหมดเลย ถ้าบอกเดินทางข้างจังหวัด ก็จะงงกันอีก บ้านฉันอยู่นนทบุรี จะมากรุงเทพฯ ก็เลยใช้คำว่า "งดการเดินทืนะครับ ส่วนประเด็นบทลงโทษไม่ใน่หน้ากากอนามัย นายกรัฐมนตรีมอบหมายให้หน่วยงานที่เกี่ยวข้องนี่ ออกระเบียบการเปรียบเทียบปรับ และก็ไม่สร้างภาระให้แก่ประชาชน อันนี้ให้พิจารณาระหว่างนี้การพิจารณาความเหมาะสมและสอดคล้องกับความเป็นจริง เนื่องจากค่าปรับนี่อาจจะแพงเกิน ใช่ไหมครับ ถ้าตำรวจปรับนี่ก็จะปรับ 6,000 บาท ถ้าอยากจะปรับสูงกว่านั้น ก็ให้ส่งศาล อนามัยก็เลยให้พิจารณาเรื่องกฎหมายขึ้นมาใหม่ // แล้วก็เน้นย้ำนะคะ ว่ามาตรการนี้จะเริ่มในคืนวันศุกร์นะคะ นับตั้งแต่ 00.00 น. เป็นต้นไป เข้าสู่พฤษภาคม ไปดูพื้กันบ้างไปดูในส่วนพื้นที่คลองเตย ต่อเนื่อง ล่าสุดก็ลงพื้นที่ไปตรวจกันอย่างต่อเนื่องกรุงเทพมหานครค่ะ เดินหน้าตรวจเชิงรุก ผู้ติดเชื้อ COVID-19 ผู้ว่าราชการกรุงเทพมหานคร ในการตรวจเชิงรุกโดยรถพระราชทานเพื่อหาผู้ติดเชื้อ COVID-19 เพื่อวิเคราะห์ผล โดยรถวิเคราะห์ผลด่วนพิเศษพระราชทาน 70 ไร่ คลองเตย เขตคลองเตย 436 รายค่ะ พบผู้ติดเชื้อ 21 ราย และบริเวณวัดสะพาน ได้ดำเนินการตรวจเชื้อไป 489 ราย พบผู้ติดเชื้อ 29 ราย กรุงเท การสอบสวนโรคและดำเนินการรักษาต่อไปนะคะ ครั้งนี้ขอความร่วมมือประชาชนในการสวมหน้ากากอนามัยหรือหน้ากากผ้า ก่อนออกนอกเคหะสถาทุกครั้ง เพื่อป้องกันและควบคุมการแพร่ระบาด ผู้ฝ่าฝืนมี่โทษปรับไม่เกิน 20,000 บาทค่ะ ขณะที่ในช่วงบ่ายศูนย์ควบคุมการเคลื่อนย้ายแก้ไขสถานการณ์ฉุกเฉิน ได้จัดยานพาหนะจำนวน 5 คันนะคะ เพื่อเคลื่อนย้ายผู้ติดเชื้อ COVID คลองเตย โดย 2 คันนำผู้ป่วยหญิง 2 รายไปส่งที่โรงพยาบาลสนามกองทัพบก กรมทหารปืนใหญ่ ท่าอากาศยานแจ้งวั ชาย 24 ราย นำไปส่งโรงพยาบาลกระทุ่มแบน โรงพยาบาลบ้านแพ้ว จังหวัดสมุทรสาคร เพื่อดำเนินการรักาาโรคต่อไป ทั้งนี้ศูนย์ควบคุม ด้านความมั่นคงกองทัพบก ภาระของกระทรวงสาธารณสุขนะคะ โดยการเคลื่อนย้ายผู้ป่วยที่ติด COVID-19 ได้อย่างมีประสิทธิภาพค่ะ นอกจากนี้ผู้ว่าฯ กรุงเทพฯ เองก็ได้ เปิดให้บริการ ขอผู้ป่วยเฉพาะกิจหรือ Hospitalที่โรงแรมบ้านไทภูทิศนะคะ โรงพยาบาลตากสิน สำนักงานกรุงเทพมหานคร บริการเฉพาะผู้ป่วยที่มีอาการเพียงเล็กน้อยค่ะ โดยทางห้องพักมี 2 ห้องพักนะคะ ห้องพักมีทั้งหมด 160 ห้อง รองรับผู้ป่วยได้ 300 ราย มีการจัดทีมแพทย์กู้ชีพฉุกเฉินตลอด 24 ชั่วโมง รวมทั้งในทีมแพทย์และพยาบาลพร้อมให้การและนำรักษาผ่านระบบ Telemencine ตากสินด้วย นอกจากนี้กรุงเทพมหานครการสนับสนุนเว็บไซต์สุขภาพประจำวันค่ะ นะคะ จากหน่วนงานภาคเอกชนและสำนักงานนวัตกรรมแห่งชาติ กระทรวงศึกษาวิจัยและนวัตกรรม ระบบติดตามดังกล่าวนั้น ติดตามผู้ป่วยด้วย GPS ค่ะ จะมีการบันทึก กักตัวได้และบันทึกรายวันให้กับผู้ป่วยได้ สามารถที่จะ Chat กับผู้ป่วยหรือบุคลากรทางการแพทยทางการแพทย์ได้นะคะ ทั้งนี้ หอผู้ป่วยเฉพาะกิจก็พร้อมที่จะเปิดรับผู้ป่วย COVID-19 ในวันพรุ่งนี้ึ้// อัปเดตเตียงว่างกันหน่อยครับคุณผู้ชม เดี๋ยวเราไปดูโรงพยาบาลสนามในกรุงเทพมหานครกันก่อนเลย มี 4 แห่งนะครับ เตียงรวมทั้งหมด 1,700 เตียง แบ่งตาม โรงพยาบาลผู้สูงอายุบางขุนเทียน มีอยู่ 484 เตียง โรงพยาบาลราชพิภัทร 158 ว่าง 42 โรงพยาบาลเอราวัณ 1 ครองเตียง 42 เอราวัณ 2 ครับ มีอยู่ 200 เตียง ว่างอยู่ 102 เตียง รวมโรงพยาบาลสนาม 4 แห่ง ของ กทม. นี่ 941 ยังเหลือว่าอยู่ 739 นะครับ ของเชียงใหม่ ตอนนี้มีผู้ป่วยสะสม 2,444 ราย รักษาตัวอยู่ในโรงพยาบาลทั้งหมด 1,452 ราย และที่เชียงใหม่ก็มีโรงพยาบาลสนาม คือ โรงพยาบาลสนามและศูนย์ประชุมครับ 1,320 เตียงครับ มีผู้ป่วยรักษาอยู่ 694 เพราะฉะนั้นยังว่างอยู่ 226 โรงพยาบาลสนามมหาวิทยาลัยเชียงใหม่นะครับ มีเตียง ผู้ป่วยรักษาอยู่ 221 ว่างอยู่ โรงพยาบาลสนามมหาวิทยาลัยแม่โจ้ ผู้ป่วยอยู่ 312 ว่างอยู่ 218 โรงพยาบาลสนามกองบิน 41 มีเตียงว่างอยู่ 9 โรงยาบาลสนามเฉพาะกิจ โรงพยาบาลสนามแม่คือมีผู้ป่วย 26 ราย โรงพยาบาลสนามเรือนจำเชียงใหม่ รวม 400 เตียง ส่วนที่ธนบุรีมีการจัดตั้งโรงพยาบาลมีการจัดตั้งโรงพยาบาลสนาม 4 แห่ง 626 เตียง มีผู้ป่วยรักษาตัวอยู่ โดยแบ่งเป็นโรงพยาบาลสนามโรงพยาบาลสนามแม่และเด็กขนส่ง 2 เตียง และโรงพยาบาลวิทยาลัยพละ อีก 155 เตียงครับ // รัฐมนตรีว่าการกระทรกระทรวงสาธารณสุขได้ไปผู้ป่วยโควิดซึ่งก็จะพร้อมเปิดให้บริการแล้วที่อาคารวินิจสนามกีฬาแห่งชาตินั่นเองนะคะ ตั้งเป้าจะต้องไม่มีผู้ป่วยตกค้างค่ะ นายอนุทิน ชาญวีรกูล รัฐมนตรี และรัฐมนตรีว่าการกระทรวงสาธไปตรวจศูนย์แรกรับผู้ติดเชื้อโควิด-19 สนามกีฬาแห่งชาติ โดยศูนย์แรกรับผู้ป่วย COVID-19 ก็จะทำหน้าที่เป็นศูนย์ช่วยบริการ แล้วว่าเป็นผู้ติดเชื้อ COVID-19 มหานครแต่ยังตกค้างรอการส่งต่อในสถานพยาบาล เท่ากับท่านไม่ต้องรอที่บ้านแล้ว มาศูนย์แรกรับนี้ได้ ท่านสามารถติดต่อได้ที่ 020791000 ยำนะคะ 022791000 ที่เข้ามาร่วมทำงานนี่ก็ไปรับท่านมายังศูนย์แรกรับแห่งนี้ เมื่อศูนย์ตรวจ จึงมีการเข้าไปถึงโรงพยาบสเต็ม ทางศูนย์ก็จัดเตียงรองรับผู้ป่วยได้ 200 เตียง โดยมีเป้าหมายว่าภายใน 1 สัปดาห์ จะไม่มีผู้ป่วยตกค้าง และไม่ได้รับการรักษาอีกต่อไป ภายหลังสามารถรักษาผู้ป่วย COVID-19 ก็จะปรับศูนย์แรกรับแห่งนี้ รวมทั้งศูนย์แรกรับทั่วประเทศ ให้เป็นสถานที่ที่ฉีดวัคซีนป้องกัน COVID-19 ให้กับประชาชนแทนค่ะ // เต้มไปหมดเลยนะครับ อันนี้ศูนย์แลกรับ ไม่รู้จะโทร. เบอร์ไหนดี คุณผู้ชมครับ การอุดมศึกษา วิทยาศาสตร์ วิจัยและนวัตกรรมเขาก็มีการส่งเสริมให้มหาวิทยาลัยในสังกัดนี่นะครับ จัดตั้งสนามอย่างล่าสุดก็เป็นมหาวิทยาลัยราชภัฏที่ฉะเชิงเทราครับ ว่าการกระทรวงการอุดมศึกษา วิทยาศาสตร์ วิจัยติดตามการเปิดให้บริการโรงพยาบาลสนามครับ มหาวิทยาลัยราชภัฏราชนครันซึ่งเปิดวันนี้วันแรกนะครับ จำนวน 200 เตียง มีการบริหารจัดการที่เป็นไปตามมาตรฐานกระทรวงสาธารณสุขให้บริการผู้ป่วยที่ไม่มีความจำเป็นต้องไปโรงพยาบาลทางการแพทย์ รวมทั้งลดภาระเตียงในโรงพยาบาลด้วยนะครับ จะรับผู้ป่วยในจังหวัดฉะเชิงเทราเป็นหลัก นอกจากการจัดตั้งโรงพยาบาลสนามแล้ว ทางมหาวิทยาลัย ราชนครินทร์ ลดการ… คนที่มีความเสี่ยงสูง รับได้ 35 ห้องครับ และหากยังมีผู้ป่วย COVID เพิ่มขึ้น มหาวิทยาลัยก็เพิ่มสถานที่ที่จะขยายโรงพยาบาลสนามขึ้นอีก โดยการระบาดที่ฉะเชิงเทราพบการติดเชื้อเพิ่ม 32 ราย รวมยอดสะสม 282 ราย เสียชีวิต มีเพิ่ม 1 รายครับ // เรื่องของยา ฟาร์วิพิราเวียร์นะคะ คำขอรับสิทธิบัตร ว่าไม่มีขั้นของการประดิษฐ์ที่สูงขึ้น บุคลากรทางการแพทย์ของไทยสามารถที่จะสามารถผลิตยาชนิดนี้ได้ อาจจะปรับให้ขนาดยาเม็ดใหญ่ก็อาจจะทำได้นะคะ วีรพัน อธิบดีกรมทรัพย์สินทางปัญญา ความคืบหน้าการพิจารณาการขอรับสิทธิบัตรยา Favipiravier โดยระบุว่าสิทธิบัตรที่เกี่ยวข้องกับยาฟาร์วิพิราฉบับด้วยกัน ฉบับแรกเกี่ยวกับหลักของยาฟาวิพิราเวียร์ซึ่งไม่เคยยื่นขอรับสิทธิบัตรในประเทศไทย ปัจจุบัน หมดอายุความคุมครองในทุกประเทศทั่วโลกแล้ว 2562 แปลว่าผู้ผลิตยาสามารถนำสูตรโครงสร้างของสารออกฤทธิ์หลักนี้ไปพัฒนาเป็นสูตรยา เพื่อใช้ประโยชน์ทางการแพทย์ได้อย่างทันทีนะคะ ส่วนฉบับที่ 2 การขอรับยาฟาร์วิพิราเวียรรูปแบบยาเม็ด สามารถยื่นขอเพื่อตรวจสอบการประดิษฐ์เมื่อวันที่ 4 กันยายน 2564มีผู้ตวรจสอบได้พิจารณาแล้ว ก็จึงได้มีหนังสือนะคะ แจ้งไปยังผู้ขอ กุมภาพันธ์ 2564 โดยระบุว่าการประดิษฐ์ที่สูงขึ้น ซึ่งผู้ขอมีสิทธิ์ขอถึง 30 สิงหาคมนี้ ทั้งนี้ถ้าหากว่าผู้ขอไม่เข้ามาตามเวลาที่กำหนด ก็จะถือว่า 27 แห่ง พ.ร.บ. สิทธิบัตร ให้เพียงพอต่อความจำเป็นของประชาชน2563 มีการประชุมร่วมกับองค์การเภสัชกรรม เสนอแนวทางให้จัดซื้อยาเพิ่ม ลงทุนผลิตยา ฟิริฟีระเวีย ทั้งนี้เพื่อให้ไทยเป็นฐานการผลิตในภูมิภาคนี้ ตลอดจนความเป็นไปได้ในการพัฒนาตำรับยา จากสารออกฤทธิ์หลักจากยาฟาร์วิพิราเวียร์ ตามที่ได้เล่าไปแล้ว สามารถดำเนินการได้ในประเทศ //ฟาวิพิราเวียร์ตอนนี้แต่เราต้องการที่ผลิตเอง แล้วก็ต้นทุนก็ถูกด้วย ไม่ต้องจดสิทธิบัตร ซึ่งสรุปว่าทำได้ // ทำได้ค่ะ // เรื่องวั pyser ครับ ที่ไทยเรากำลังหาอยู่ เลยนี่เราดูของไฟเชอร์ แต่ 1 อุปสรรคที่สำคัญเลย คือ การขนส่ง ต้องเก็บในอุณหภูมิ ลบ 60 แต่ปัจจุบันนี่เขาปรับปรุงแล้วเก็บได้ในที่อุ่นขึ้น -20 ก็เก็บได้และส่งได้แล้ว และอีกกลุ่มหนึ่งคือ MIMA คือ ประสิทธิภาพค่อนข้างสูง แล้วก็สำหรับคนที่อายุ 12 ปี ขึ้นไปสามารถฉีด/ด้เป็นมาว่าเราจะมาศึกษาของ pyser กับรายงานพิเศษครับ // สถานการณ์ของโรคโควิด-19 ซึ่งการแพร่ระบาดในประเทศไทย เข้าสู่การระบาดระลอกที่ 3 ในวงกว้าง วัคซีน COVID-19 เป็น 1 ในการควบคุม ของโรคและอัตราการเสียชีวิต รัฐฯ จึงจะเติมอีก 130 ล้านโดสประชากรทุกกลุ่มเป้าหมาย ล่าสุดวัคซีนของ pfizerได้บรรลุถึงข้อตกลงร่วมกัน 10 ล้านโดส เพื่อฉีดให้กับคนไทย เรื่องการขนส่ง จัดเก็บ ระยะเวลาส่งมอบ ผลข้างเคียง ของวัคซีนการใช้ MRMA ไม่เคยใช้ผลิตวัคซีนชนิดใด แต่ด้วยการพิจารณางานวิจัย ซึ่งยังมีประสิทธิภาพเฟส 3 ผลข้างเคียงของวัคซีนอยู่ในเกณฑ์ยอมรับได้ คือการแพ้ที่อเมริกา ต่อ 1 ล้านเข็มการฉีดและไม่มีผู้เสียชีวิต ที่มีผลการศึกษาทดลองอย่างเป็นทางการว่าสามารถฉีดได้ในเด็กอายุตั้งแต่ 12 ขึ้นไป ซึ่งเป็นกลุ่มที่ไม่มีวัคซีนชนิดใดให้ฉีดได้ จัดเก็บในอุณหภูมิ -20 และมีการขยายกำลังการผลิต ในช่วงต้นไตรมาส 3 ของปีนี้ มากขึ้น และจากการเจรจาผู้แทน Pfizer ในประเทศไทย เมื่อวันที่ 22 เมษายนที่ผ่านมา วัคซีนแห่งชาติและกรมควบคุมโรค เราสามารถจัดหาวัคซีนไฟเซอร์ของกลุ่มประชากร ซึ่งเป็นกลุ่มเด็กนักเรียน และเป็นกลุ่มที่มีแนวโน้ม หากจะเกิดการระบาดได้ เพราะว่านักเรียนจะมารวมกลุ่มกันก็ทำให้เกิดการระบาดได้ในระลอกนี้ // จำนวนวัคซีน pfizer ที่ไทยได้ซื้อ 10 ล้าน มักเป็นวัคซีนเสริมของ Su สำหรับสร้างภูมิคุ้มกันหมู่ให้กับประชาชน ททบ. 5 รายงาน // หลาย ๆ ท่านไปอยู่โรงพยาบาลสนาม แล้วก็คงจะเบื่อนะคะ ต้องที่จะบรรเทาความเบื่อรบกวนผู้ป่วยในโรงพยาบาลเหมือนกันเหมือนกัน มีคนถามถึงความไม่เหมาะสมที่เปิดเพลงเต้นอย่างสนุกสนานที่โรงพยาบาลสนามอ่างทอง ออกมาขอโทษแล้วค่ะ ขณะที่สาธารณสุขจังหวัดอ่างทอง พบว่าให้ความเข้าใจกันในโรงพยาบาล ให้งดกิจกรรมที่จะไปรบกวนท่านอื่น ๆ ไปดูคลิปกันค่ะ</w:t>
      </w:r>
    </w:p>
    <w:p>
      <w:pPr>
        <w:pStyle w:val="BodyText"/>
      </w:pPr>
      <w:r>
        <w:t xml:space="preserve">[เสียงดนตรี] บรรเทาความเครียดนะคะ แต่อาจจะไปสร้างความเครียดให้กับเตียงข้าง ๆ หรือเปล่า ไม่แน่ใจ นี่คือคลิปของ 2 สาววัยรุ่นที่ไปรักษาตัวนะคะ ไปอ๊อด ๆ กันในโรงพยาบาลจังหวัดอ่างทองค่ะ เปิดเพลงเสียงดังเลย ปรากฏว่าคลิปนี้ก็แชร์ส่งต่อให้กันในโลกออนไลน์ หลายคนบอกไม่เหมาะสม เพราะไปปสร้างความรำคาญล่าสุด 1 ใน 2 สาวในคลิป ระบุว่าทำไปโดยรู้เท่าไม่ถึงการณ์ ที่จะอัดคลิปลงโซเชียล จะชวนผู้ป่วย COVID-19 มาเต้นเพื่อออกกำลังกาย คนไข้นะคะ ไปฟังเสียกันค่ะ // หลุดออกไปได้อย่างไร เพราะว่าพวกเราไม่ได้ตั้งใจเอาไปลงโซเชียลเพื่อให้เกิดความแบบว่าโดนด่าหรือโดนประนามอะไรอย่างนี้ พวกเราแค่อยากชวนเพื่อน ๆ ที่ติดโรค COVID มาออกกำลังกายแค่นั้นเองค่ะ พวกหนูไม่ได้จะสื่อว่ามันสนุก ตลกกับการเล่น อะไรอย่างนี้ ไม่ใช่นะคะ หนูออกมาชี้แจงตรงนี้นะคะ ก็คือว่าตอนนี้พวกเราก็ดีขึ้นแล้วค่ะ ก็พยายามออกกำลังกาย กินยาตามหมอสั่งพวกเราไม่ได้… คือคนไข้ของพวกเรานะคะ พวกเราก็สอบถามเขาตลอดว่า พี่รำคาญไหม ชวนเขามาออกกำลังกายตลอดนะคะ คนไข้เตียงอื่นรำคาญ คือ พวกเราไม่ได้เข้าข้างตัวเอง แต่ว่าพวกเราก็คุยหมดน่ะค่ะ // อาจจะมีการตั้งชมรมชวนสวดมนต์บ้าง แตกต่างกันไป อย่างไรก็ตาม นายแพทย์ศรีศักดิ์ จังหวัดอ่างทองบอกว่าเป็นผู้ป่วยในโรงพยาบาลป่าโมก อ.ป่าโมก ก็ไปเจรจากับผู้ป่วย บอกว่าขอเถอะ ขอยกเลิกกิจกรรมรบกวนคนอื่น คลิปเต้นที่ปรากฏเป็นข่าวนี่ อาจจะเบื่อ ต่อไปก็คงต้องจัดกิจกรรมแยกโซน ถ้าเกิดใครสนใจการเต้นไปโซนหนึ่ง จะได้ไม่รบกวนกัน วันนี้ผู้อำนวยการโรงพยาบาลป่าโมก ก็ประชุมคณะทำงานแล้วนะคะ ขึ้นมาอีกค่ะ // ถ้าน้องเต้นเป็นบาสโรปหรืออาจจะไม่ได้โดนวิจารณ์นะ ก็เลยจะบันเทิงไปสักหน่อยนะ // คุณผู้ชมครับ ช่วงไม่เลือกงานไม่ยากจน เดี๋ยวอาชีพของคนที่ไดรับผลกระทบ นะครับ คือ ก่อน COVID เขาเป็นนักเต้นโคโยตี้ หลังโควิดนี่ คือ ตอนนี้เขาไปทำอาชีพอะไร ไปดู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ค่ำ ททบ.5 วันที่ 29 เม.ย. 64 นาทีที่ 0:00:00-0:40:00 น.</dc:title>
  <dc:creator/>
  <cp:keywords/>
  <dcterms:created xsi:type="dcterms:W3CDTF">2021-05-13T04:06:45Z</dcterms:created>
  <dcterms:modified xsi:type="dcterms:W3CDTF">2021-05-13T04: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พฤษภาคม 2564 เวลา 09.50 น.</vt:lpwstr>
  </property>
  <property fmtid="{D5CDD505-2E9C-101B-9397-08002B2CF9AE}" pid="3" name="subtitle">
    <vt:lpwstr/>
  </property>
</Properties>
</file>